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C1598" w14:textId="77777777" w:rsidR="00D00F0C" w:rsidRPr="00FB2F21" w:rsidRDefault="00D00F0C" w:rsidP="006A7716">
      <w:pPr>
        <w:spacing w:after="0" w:line="240" w:lineRule="auto"/>
        <w:jc w:val="both"/>
        <w:rPr>
          <w:rFonts w:ascii="Arial" w:hAnsi="Arial" w:cs="Arial"/>
          <w:b/>
          <w:i/>
        </w:rPr>
      </w:pPr>
      <w:r w:rsidRPr="00FB2F21">
        <w:rPr>
          <w:rFonts w:ascii="Arial" w:hAnsi="Arial" w:cs="Arial"/>
          <w:b/>
          <w:i/>
        </w:rPr>
        <w:t>Komunikat prasowy</w:t>
      </w:r>
    </w:p>
    <w:p w14:paraId="4CD2771B" w14:textId="40FA85D9" w:rsidR="00D00F0C" w:rsidRPr="00490B7B" w:rsidRDefault="00CA4E8B" w:rsidP="006A7716">
      <w:pPr>
        <w:spacing w:after="0" w:line="240" w:lineRule="auto"/>
        <w:jc w:val="right"/>
        <w:rPr>
          <w:rFonts w:ascii="Arial" w:hAnsi="Arial" w:cs="Arial"/>
          <w:iCs/>
          <w:color w:val="000000" w:themeColor="text1"/>
        </w:rPr>
      </w:pPr>
      <w:r w:rsidRPr="00CA4E8B">
        <w:rPr>
          <w:rFonts w:ascii="Arial" w:hAnsi="Arial" w:cs="Arial"/>
          <w:b/>
          <w:iCs/>
          <w:color w:val="000000" w:themeColor="text1"/>
        </w:rPr>
        <w:t>23</w:t>
      </w:r>
      <w:r w:rsidR="009C471A" w:rsidRPr="00CA4E8B">
        <w:rPr>
          <w:rFonts w:ascii="Arial" w:hAnsi="Arial" w:cs="Arial"/>
          <w:b/>
          <w:iCs/>
          <w:color w:val="000000" w:themeColor="text1"/>
        </w:rPr>
        <w:t xml:space="preserve"> lutego</w:t>
      </w:r>
      <w:r w:rsidR="00D00F0C" w:rsidRPr="00CA4E8B">
        <w:rPr>
          <w:rFonts w:ascii="Arial" w:hAnsi="Arial" w:cs="Arial"/>
          <w:b/>
          <w:iCs/>
          <w:color w:val="000000" w:themeColor="text1"/>
        </w:rPr>
        <w:t xml:space="preserve"> 202</w:t>
      </w:r>
      <w:r w:rsidR="009C471A" w:rsidRPr="00CA4E8B">
        <w:rPr>
          <w:rFonts w:ascii="Arial" w:hAnsi="Arial" w:cs="Arial"/>
          <w:b/>
          <w:iCs/>
          <w:color w:val="000000" w:themeColor="text1"/>
        </w:rPr>
        <w:t>3</w:t>
      </w:r>
      <w:r w:rsidR="00D00F0C" w:rsidRPr="00CA4E8B">
        <w:rPr>
          <w:rFonts w:ascii="Arial" w:hAnsi="Arial" w:cs="Arial"/>
          <w:b/>
          <w:iCs/>
          <w:color w:val="000000" w:themeColor="text1"/>
        </w:rPr>
        <w:t xml:space="preserve"> r.</w:t>
      </w:r>
    </w:p>
    <w:p w14:paraId="49FA0184" w14:textId="0F1D8631" w:rsidR="002E7EC7" w:rsidRPr="00FB2F21" w:rsidRDefault="002E7EC7" w:rsidP="006A7716">
      <w:pPr>
        <w:jc w:val="both"/>
        <w:rPr>
          <w:rFonts w:ascii="Arial" w:hAnsi="Arial" w:cs="Arial"/>
          <w:b/>
          <w:bCs/>
        </w:rPr>
      </w:pPr>
    </w:p>
    <w:p w14:paraId="7AB1C4F6" w14:textId="77777777" w:rsidR="00B425BC" w:rsidRPr="00FB2F21" w:rsidRDefault="00B425BC" w:rsidP="006A7716">
      <w:pPr>
        <w:jc w:val="both"/>
        <w:rPr>
          <w:rFonts w:ascii="Arial" w:hAnsi="Arial" w:cs="Arial"/>
          <w:b/>
          <w:bCs/>
        </w:rPr>
      </w:pPr>
    </w:p>
    <w:p w14:paraId="413030D5" w14:textId="5FFA1B57" w:rsidR="00D00F0C" w:rsidRPr="00FB2F21" w:rsidRDefault="005802CF" w:rsidP="006A7716">
      <w:pPr>
        <w:jc w:val="center"/>
        <w:rPr>
          <w:rFonts w:ascii="Arial" w:hAnsi="Arial" w:cs="Arial"/>
          <w:b/>
          <w:bCs/>
        </w:rPr>
      </w:pPr>
      <w:r w:rsidRPr="00FB2F21">
        <w:rPr>
          <w:rFonts w:ascii="Arial" w:hAnsi="Arial" w:cs="Arial"/>
          <w:b/>
          <w:bCs/>
        </w:rPr>
        <w:br/>
      </w:r>
      <w:r w:rsidR="009C471A">
        <w:rPr>
          <w:rFonts w:ascii="Arial" w:hAnsi="Arial" w:cs="Arial"/>
          <w:b/>
          <w:bCs/>
        </w:rPr>
        <w:t xml:space="preserve">Kolejna inwestycja </w:t>
      </w:r>
      <w:r w:rsidR="009356C0" w:rsidRPr="00FB2F21">
        <w:rPr>
          <w:rFonts w:ascii="Arial" w:hAnsi="Arial" w:cs="Arial"/>
          <w:b/>
          <w:bCs/>
        </w:rPr>
        <w:t>Hillwood na Dolnym Śląsku</w:t>
      </w:r>
    </w:p>
    <w:p w14:paraId="225CE750" w14:textId="22A605B4" w:rsidR="00DC5A73" w:rsidRPr="00FB2F21" w:rsidRDefault="005802CF" w:rsidP="006A7716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FB2F21">
        <w:rPr>
          <w:rFonts w:ascii="Arial" w:hAnsi="Arial" w:cs="Arial"/>
          <w:b/>
          <w:bCs/>
          <w:highlight w:val="yellow"/>
        </w:rPr>
        <w:br/>
      </w:r>
      <w:r w:rsidR="00DB0EFD" w:rsidRPr="000E1E58">
        <w:rPr>
          <w:rFonts w:ascii="Arial" w:hAnsi="Arial" w:cs="Arial"/>
          <w:b/>
          <w:bCs/>
          <w:sz w:val="28"/>
          <w:szCs w:val="28"/>
        </w:rPr>
        <w:t>Hillwood rozbudowuje park magazynowy w Sycowie</w:t>
      </w:r>
      <w:r w:rsidR="000D1DD7" w:rsidRPr="00FB2F21">
        <w:rPr>
          <w:rFonts w:ascii="Arial" w:hAnsi="Arial" w:cs="Arial"/>
          <w:b/>
          <w:bCs/>
          <w:sz w:val="28"/>
          <w:szCs w:val="28"/>
        </w:rPr>
        <w:br/>
      </w:r>
    </w:p>
    <w:p w14:paraId="0125EDBB" w14:textId="03187E00" w:rsidR="00F1345E" w:rsidRDefault="00F1345E" w:rsidP="00CC69E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ozpoczęła się budowa ostatniej części centrum logistycznego Hillwood Syców. Kolejny etap inwestycji dewelopera Hillwood Polska zakończy się jeszcze w tym roku i dostarczy na rynek 25,5 tys. mkw. nowoczesnej powierzchni magazynowej.</w:t>
      </w:r>
    </w:p>
    <w:p w14:paraId="047009F9" w14:textId="487ED15A" w:rsidR="007D5847" w:rsidRDefault="007D5847" w:rsidP="007D5847">
      <w:pPr>
        <w:jc w:val="both"/>
        <w:rPr>
          <w:rFonts w:ascii="Arial" w:hAnsi="Arial" w:cs="Arial"/>
        </w:rPr>
      </w:pPr>
      <w:r w:rsidRPr="00FB2F21">
        <w:rPr>
          <w:rFonts w:ascii="Arial" w:hAnsi="Arial" w:cs="Arial"/>
        </w:rPr>
        <w:t xml:space="preserve">Hillwood Syców to centrum logistyczne zlokalizowane niewiele ponad 50 km od Wrocławia, na granicy województw wielkopolskiego i dolnośląskiego, bezpośrednio przy drodze ekspresowej S8. </w:t>
      </w:r>
      <w:r w:rsidR="00BB38E0">
        <w:rPr>
          <w:rFonts w:ascii="Arial" w:hAnsi="Arial" w:cs="Arial"/>
        </w:rPr>
        <w:t>Lo</w:t>
      </w:r>
      <w:r w:rsidRPr="00FB2F21">
        <w:rPr>
          <w:rFonts w:ascii="Arial" w:hAnsi="Arial" w:cs="Arial"/>
        </w:rPr>
        <w:t xml:space="preserve">kalizacja parku logistycznego zapewnia sprawny dojazd do aglomeracji wrocławskiej oraz autostrady A4. </w:t>
      </w:r>
      <w:r w:rsidR="00BB38E0">
        <w:rPr>
          <w:rFonts w:ascii="Arial" w:hAnsi="Arial" w:cs="Arial"/>
        </w:rPr>
        <w:t xml:space="preserve">Park składa się z dwóch budynków o </w:t>
      </w:r>
      <w:r w:rsidR="007E7F3A">
        <w:rPr>
          <w:rFonts w:ascii="Arial" w:hAnsi="Arial" w:cs="Arial"/>
        </w:rPr>
        <w:t>docelowej powierzchni ponad 87 600 mkw.</w:t>
      </w:r>
    </w:p>
    <w:p w14:paraId="5E692067" w14:textId="4A8BF2D8" w:rsidR="00EB20C6" w:rsidRPr="00724ED2" w:rsidRDefault="00EB20C6" w:rsidP="00EB20C6">
      <w:pPr>
        <w:jc w:val="both"/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– </w:t>
      </w:r>
      <w:r w:rsidR="00BB38E0">
        <w:rPr>
          <w:rFonts w:ascii="Arial" w:hAnsi="Arial" w:cs="Arial"/>
          <w:i/>
          <w:iCs/>
        </w:rPr>
        <w:t>Duże</w:t>
      </w:r>
      <w:r w:rsidR="007D5847" w:rsidRPr="00EB20C6">
        <w:rPr>
          <w:rFonts w:ascii="Arial" w:hAnsi="Arial" w:cs="Arial"/>
          <w:i/>
          <w:iCs/>
        </w:rPr>
        <w:t xml:space="preserve"> zainteresowanie projektem w Sycowie skłoniło nas do rozpoczęcia kolejnej fazy</w:t>
      </w:r>
      <w:r>
        <w:rPr>
          <w:rFonts w:ascii="Arial" w:hAnsi="Arial" w:cs="Arial"/>
          <w:i/>
          <w:iCs/>
        </w:rPr>
        <w:t xml:space="preserve"> inwestycji. Według założonego harmonogramu, nowa hala trafi na rynek już w </w:t>
      </w:r>
      <w:r w:rsidR="009C471A">
        <w:rPr>
          <w:rFonts w:ascii="Arial" w:hAnsi="Arial" w:cs="Arial"/>
          <w:i/>
          <w:iCs/>
        </w:rPr>
        <w:t>czwartym</w:t>
      </w:r>
      <w:r>
        <w:rPr>
          <w:rFonts w:ascii="Arial" w:hAnsi="Arial" w:cs="Arial"/>
          <w:i/>
          <w:iCs/>
        </w:rPr>
        <w:t xml:space="preserve"> kwartale tego roku. Park logistyczny Hillwood Syców wyróżnia</w:t>
      </w:r>
      <w:r w:rsidR="009C471A">
        <w:rPr>
          <w:rFonts w:ascii="Arial" w:hAnsi="Arial" w:cs="Arial"/>
          <w:i/>
          <w:iCs/>
        </w:rPr>
        <w:t>ją</w:t>
      </w:r>
      <w:r>
        <w:rPr>
          <w:rFonts w:ascii="Arial" w:hAnsi="Arial" w:cs="Arial"/>
          <w:i/>
          <w:iCs/>
        </w:rPr>
        <w:t xml:space="preserve"> nie tylko doskonała lokalizacja </w:t>
      </w:r>
      <w:r w:rsidRPr="00FB2F21">
        <w:rPr>
          <w:rFonts w:ascii="Arial" w:hAnsi="Arial" w:cs="Arial"/>
          <w:i/>
          <w:iCs/>
        </w:rPr>
        <w:t xml:space="preserve">i dostęp </w:t>
      </w:r>
      <w:r w:rsidR="00462347">
        <w:rPr>
          <w:rFonts w:ascii="Arial" w:hAnsi="Arial" w:cs="Arial"/>
          <w:i/>
          <w:iCs/>
        </w:rPr>
        <w:t>drogi ekspresowej S8</w:t>
      </w:r>
      <w:r w:rsidRPr="00FB2F21">
        <w:rPr>
          <w:rFonts w:ascii="Arial" w:hAnsi="Arial" w:cs="Arial"/>
          <w:i/>
          <w:iCs/>
        </w:rPr>
        <w:t xml:space="preserve">, a także dobry dostęp do </w:t>
      </w:r>
      <w:r w:rsidR="00462347">
        <w:rPr>
          <w:rFonts w:ascii="Arial" w:hAnsi="Arial" w:cs="Arial"/>
          <w:i/>
          <w:iCs/>
        </w:rPr>
        <w:t xml:space="preserve">kadry </w:t>
      </w:r>
      <w:r w:rsidRPr="00FB2F21">
        <w:rPr>
          <w:rFonts w:ascii="Arial" w:hAnsi="Arial" w:cs="Arial"/>
          <w:i/>
          <w:iCs/>
        </w:rPr>
        <w:t>pracowni</w:t>
      </w:r>
      <w:r w:rsidR="00462347">
        <w:rPr>
          <w:rFonts w:ascii="Arial" w:hAnsi="Arial" w:cs="Arial"/>
          <w:i/>
          <w:iCs/>
        </w:rPr>
        <w:t>czej</w:t>
      </w:r>
      <w:r>
        <w:rPr>
          <w:rFonts w:ascii="Arial" w:hAnsi="Arial" w:cs="Arial"/>
          <w:i/>
          <w:iCs/>
        </w:rPr>
        <w:t xml:space="preserve">, ale również </w:t>
      </w:r>
      <w:r w:rsidR="00724ED2">
        <w:rPr>
          <w:rFonts w:ascii="Arial" w:hAnsi="Arial" w:cs="Arial"/>
          <w:i/>
          <w:iCs/>
        </w:rPr>
        <w:t>liczne rozwiązania zgodne</w:t>
      </w:r>
      <w:r>
        <w:rPr>
          <w:rFonts w:ascii="Arial" w:hAnsi="Arial" w:cs="Arial"/>
          <w:i/>
          <w:iCs/>
        </w:rPr>
        <w:t xml:space="preserve"> z polityką zrównoważonego rozwoju. Na terenie inwestycji powstała </w:t>
      </w:r>
      <w:r w:rsidR="009C471A">
        <w:rPr>
          <w:rFonts w:ascii="Arial" w:hAnsi="Arial" w:cs="Arial"/>
          <w:i/>
          <w:iCs/>
        </w:rPr>
        <w:t xml:space="preserve">już </w:t>
      </w:r>
      <w:r>
        <w:rPr>
          <w:rFonts w:ascii="Arial" w:hAnsi="Arial" w:cs="Arial"/>
          <w:i/>
          <w:iCs/>
        </w:rPr>
        <w:t xml:space="preserve">farma fotowoltaiczna. Zainstalowane zostały również gniazda do ładowania samochodów elektrycznych, a zamiast części trawników </w:t>
      </w:r>
      <w:r w:rsidR="005E2ED3">
        <w:rPr>
          <w:rFonts w:ascii="Arial" w:hAnsi="Arial" w:cs="Arial"/>
          <w:i/>
          <w:iCs/>
        </w:rPr>
        <w:t>założ</w:t>
      </w:r>
      <w:r>
        <w:rPr>
          <w:rFonts w:ascii="Arial" w:hAnsi="Arial" w:cs="Arial"/>
          <w:i/>
          <w:iCs/>
        </w:rPr>
        <w:t>y</w:t>
      </w:r>
      <w:r w:rsidR="005E2ED3">
        <w:rPr>
          <w:rFonts w:ascii="Arial" w:hAnsi="Arial" w:cs="Arial"/>
          <w:i/>
          <w:iCs/>
        </w:rPr>
        <w:t>liśmy</w:t>
      </w:r>
      <w:r>
        <w:rPr>
          <w:rFonts w:ascii="Arial" w:hAnsi="Arial" w:cs="Arial"/>
          <w:i/>
          <w:iCs/>
        </w:rPr>
        <w:t xml:space="preserve"> łąki</w:t>
      </w:r>
      <w:r w:rsidR="009C471A">
        <w:rPr>
          <w:rFonts w:ascii="Arial" w:hAnsi="Arial" w:cs="Arial"/>
          <w:i/>
          <w:iCs/>
        </w:rPr>
        <w:t xml:space="preserve"> kwietne</w:t>
      </w:r>
      <w:r>
        <w:rPr>
          <w:rFonts w:ascii="Arial" w:hAnsi="Arial" w:cs="Arial"/>
          <w:i/>
          <w:iCs/>
        </w:rPr>
        <w:t xml:space="preserve"> </w:t>
      </w:r>
      <w:r w:rsidR="00724ED2">
        <w:rPr>
          <w:rFonts w:ascii="Arial" w:hAnsi="Arial" w:cs="Arial"/>
          <w:i/>
          <w:iCs/>
        </w:rPr>
        <w:t>–</w:t>
      </w:r>
      <w:r w:rsidR="005E2ED3">
        <w:rPr>
          <w:rFonts w:ascii="Arial" w:hAnsi="Arial" w:cs="Arial"/>
          <w:i/>
          <w:iCs/>
        </w:rPr>
        <w:t xml:space="preserve"> </w:t>
      </w:r>
      <w:r w:rsidRPr="00724ED2">
        <w:rPr>
          <w:rFonts w:ascii="Arial" w:hAnsi="Arial" w:cs="Arial"/>
        </w:rPr>
        <w:t>mówi</w:t>
      </w:r>
      <w:r w:rsidR="00724ED2" w:rsidRPr="00724ED2">
        <w:rPr>
          <w:rFonts w:ascii="Arial" w:hAnsi="Arial" w:cs="Arial"/>
        </w:rPr>
        <w:t xml:space="preserve"> </w:t>
      </w:r>
      <w:r w:rsidR="00724ED2" w:rsidRPr="00724ED2">
        <w:rPr>
          <w:rFonts w:ascii="Arial" w:hAnsi="Arial" w:cs="Arial"/>
          <w:b/>
          <w:bCs/>
        </w:rPr>
        <w:t>Jan Kaliński</w:t>
      </w:r>
      <w:r w:rsidRPr="00724ED2">
        <w:rPr>
          <w:rFonts w:ascii="Arial" w:hAnsi="Arial" w:cs="Arial"/>
          <w:b/>
          <w:bCs/>
        </w:rPr>
        <w:t xml:space="preserve">, </w:t>
      </w:r>
      <w:r w:rsidR="00724ED2" w:rsidRPr="00724ED2">
        <w:rPr>
          <w:rFonts w:ascii="Arial" w:hAnsi="Arial" w:cs="Arial"/>
          <w:b/>
          <w:bCs/>
        </w:rPr>
        <w:t>Business Development Director w</w:t>
      </w:r>
      <w:r w:rsidRPr="00724ED2">
        <w:rPr>
          <w:rFonts w:ascii="Arial" w:hAnsi="Arial" w:cs="Arial"/>
          <w:b/>
          <w:bCs/>
        </w:rPr>
        <w:t xml:space="preserve"> Hillwood Polska</w:t>
      </w:r>
      <w:r w:rsidRPr="00724ED2">
        <w:rPr>
          <w:rFonts w:ascii="Arial" w:hAnsi="Arial" w:cs="Arial"/>
        </w:rPr>
        <w:t>.</w:t>
      </w:r>
      <w:r w:rsidRPr="00724ED2">
        <w:rPr>
          <w:rFonts w:ascii="Arial" w:hAnsi="Arial" w:cs="Arial"/>
          <w:i/>
          <w:iCs/>
        </w:rPr>
        <w:t xml:space="preserve"> </w:t>
      </w:r>
      <w:r w:rsidR="00944CA4">
        <w:rPr>
          <w:rFonts w:ascii="Arial" w:hAnsi="Arial" w:cs="Arial"/>
          <w:i/>
          <w:iCs/>
        </w:rPr>
        <w:t>–</w:t>
      </w:r>
      <w:r w:rsidRPr="00724ED2">
        <w:rPr>
          <w:rFonts w:ascii="Arial" w:hAnsi="Arial" w:cs="Arial"/>
          <w:i/>
          <w:iCs/>
        </w:rPr>
        <w:t xml:space="preserve"> Dolny Śląsk to jeden z najszybciej rozwijających się regionów i ważny punkt na logistycznej mapie Polski. Pod względem popytu zgłaszanego na nowoczesne magazyny, w pierwszy</w:t>
      </w:r>
      <w:r w:rsidR="00724ED2">
        <w:rPr>
          <w:rFonts w:ascii="Arial" w:hAnsi="Arial" w:cs="Arial"/>
          <w:i/>
          <w:iCs/>
        </w:rPr>
        <w:t>ch trzech</w:t>
      </w:r>
      <w:r w:rsidRPr="00724ED2">
        <w:rPr>
          <w:rFonts w:ascii="Arial" w:hAnsi="Arial" w:cs="Arial"/>
          <w:i/>
          <w:iCs/>
        </w:rPr>
        <w:t xml:space="preserve"> </w:t>
      </w:r>
      <w:r w:rsidR="00724ED2">
        <w:rPr>
          <w:rFonts w:ascii="Arial" w:hAnsi="Arial" w:cs="Arial"/>
          <w:i/>
          <w:iCs/>
        </w:rPr>
        <w:t>kwartałach 2022 roku region</w:t>
      </w:r>
      <w:r w:rsidRPr="00724ED2">
        <w:rPr>
          <w:rFonts w:ascii="Arial" w:hAnsi="Arial" w:cs="Arial"/>
          <w:i/>
          <w:iCs/>
        </w:rPr>
        <w:t xml:space="preserve"> zajmował czwarte miejsce w kraju.</w:t>
      </w:r>
      <w:r w:rsidR="00724ED2">
        <w:rPr>
          <w:rFonts w:ascii="Arial" w:hAnsi="Arial" w:cs="Arial"/>
          <w:i/>
          <w:iCs/>
        </w:rPr>
        <w:t xml:space="preserve"> Firmy w tym okresie wynajęły na Dolnym Śląsku prawie 650 tys. mkw. nowoczesnej powierzchni magazynowej – </w:t>
      </w:r>
      <w:r w:rsidR="00724ED2">
        <w:rPr>
          <w:rFonts w:ascii="Arial" w:hAnsi="Arial" w:cs="Arial"/>
        </w:rPr>
        <w:t xml:space="preserve">dodaje. </w:t>
      </w:r>
    </w:p>
    <w:p w14:paraId="283D9172" w14:textId="7C1A6DC3" w:rsidR="0097265F" w:rsidRDefault="00E328CD" w:rsidP="00CC69EE">
      <w:pPr>
        <w:jc w:val="both"/>
        <w:rPr>
          <w:rFonts w:ascii="Arial" w:hAnsi="Arial" w:cs="Arial"/>
        </w:rPr>
      </w:pPr>
      <w:r w:rsidRPr="00FB2F21">
        <w:rPr>
          <w:rFonts w:ascii="Arial" w:hAnsi="Arial" w:cs="Arial"/>
        </w:rPr>
        <w:t xml:space="preserve">Hillwood Syców to </w:t>
      </w:r>
      <w:r w:rsidR="007517E2" w:rsidRPr="00FB2F21">
        <w:rPr>
          <w:rFonts w:ascii="Arial" w:hAnsi="Arial" w:cs="Arial"/>
        </w:rPr>
        <w:t xml:space="preserve">dwie </w:t>
      </w:r>
      <w:r w:rsidRPr="00FB2F21">
        <w:rPr>
          <w:rFonts w:ascii="Arial" w:hAnsi="Arial" w:cs="Arial"/>
        </w:rPr>
        <w:t xml:space="preserve">hale magazynowe </w:t>
      </w:r>
      <w:r w:rsidR="00127228" w:rsidRPr="00FB2F21">
        <w:rPr>
          <w:rFonts w:ascii="Arial" w:hAnsi="Arial" w:cs="Arial"/>
        </w:rPr>
        <w:t>o wysokości 12 m., co pozw</w:t>
      </w:r>
      <w:r w:rsidR="009C471A">
        <w:rPr>
          <w:rFonts w:ascii="Arial" w:hAnsi="Arial" w:cs="Arial"/>
        </w:rPr>
        <w:t xml:space="preserve">ala </w:t>
      </w:r>
      <w:r w:rsidR="00127228" w:rsidRPr="00FB2F21">
        <w:rPr>
          <w:rFonts w:ascii="Arial" w:hAnsi="Arial" w:cs="Arial"/>
        </w:rPr>
        <w:t>najemcom na efektywniejsze wykorzystanie powierzchni składowania</w:t>
      </w:r>
      <w:r w:rsidR="003C65C1" w:rsidRPr="00FB2F21">
        <w:rPr>
          <w:rFonts w:ascii="Arial" w:hAnsi="Arial" w:cs="Arial"/>
        </w:rPr>
        <w:t xml:space="preserve"> oraz</w:t>
      </w:r>
      <w:r w:rsidR="007517E2" w:rsidRPr="00FB2F21">
        <w:rPr>
          <w:rFonts w:ascii="Arial" w:hAnsi="Arial" w:cs="Arial"/>
        </w:rPr>
        <w:t xml:space="preserve"> na obniżenie</w:t>
      </w:r>
      <w:r w:rsidR="00127228" w:rsidRPr="00FB2F21">
        <w:rPr>
          <w:rFonts w:ascii="Arial" w:hAnsi="Arial" w:cs="Arial"/>
        </w:rPr>
        <w:t xml:space="preserve"> kosztów</w:t>
      </w:r>
      <w:r w:rsidR="007517E2" w:rsidRPr="00FB2F21">
        <w:rPr>
          <w:rFonts w:ascii="Arial" w:hAnsi="Arial" w:cs="Arial"/>
        </w:rPr>
        <w:t xml:space="preserve"> najmu i</w:t>
      </w:r>
      <w:r w:rsidR="002B2049" w:rsidRPr="00FB2F21">
        <w:rPr>
          <w:rFonts w:ascii="Arial" w:hAnsi="Arial" w:cs="Arial"/>
        </w:rPr>
        <w:t xml:space="preserve"> eksploatacji</w:t>
      </w:r>
      <w:r w:rsidR="00127228" w:rsidRPr="00FB2F21">
        <w:rPr>
          <w:rFonts w:ascii="Arial" w:hAnsi="Arial" w:cs="Arial"/>
        </w:rPr>
        <w:t xml:space="preserve">. </w:t>
      </w:r>
      <w:r w:rsidRPr="00FB2F21">
        <w:rPr>
          <w:rFonts w:ascii="Arial" w:hAnsi="Arial" w:cs="Arial"/>
        </w:rPr>
        <w:t xml:space="preserve">Podobnie, jak we wszystkich </w:t>
      </w:r>
      <w:r w:rsidR="00944CA4">
        <w:rPr>
          <w:rFonts w:ascii="Arial" w:hAnsi="Arial" w:cs="Arial"/>
        </w:rPr>
        <w:t>inwestycjach</w:t>
      </w:r>
      <w:r w:rsidRPr="00FB2F21">
        <w:rPr>
          <w:rFonts w:ascii="Arial" w:hAnsi="Arial" w:cs="Arial"/>
        </w:rPr>
        <w:t xml:space="preserve"> </w:t>
      </w:r>
      <w:r w:rsidR="003E3A30">
        <w:rPr>
          <w:rFonts w:ascii="Arial" w:hAnsi="Arial" w:cs="Arial"/>
        </w:rPr>
        <w:t>Hillwood</w:t>
      </w:r>
      <w:r w:rsidRPr="00FB2F21">
        <w:rPr>
          <w:rFonts w:ascii="Arial" w:hAnsi="Arial" w:cs="Arial"/>
        </w:rPr>
        <w:t xml:space="preserve">, w </w:t>
      </w:r>
      <w:r w:rsidR="009C471A">
        <w:rPr>
          <w:rFonts w:ascii="Arial" w:hAnsi="Arial" w:cs="Arial"/>
        </w:rPr>
        <w:t xml:space="preserve">istniejących budynkach już zamontowano, a w nowopowstającym zostanie zamontowane </w:t>
      </w:r>
      <w:r w:rsidRPr="00FB2F21">
        <w:rPr>
          <w:rFonts w:ascii="Arial" w:hAnsi="Arial" w:cs="Arial"/>
        </w:rPr>
        <w:t xml:space="preserve">oświetlenie LED. </w:t>
      </w:r>
    </w:p>
    <w:p w14:paraId="3916B343" w14:textId="5F236EB1" w:rsidR="009C471A" w:rsidRPr="00FB2F21" w:rsidRDefault="009C471A" w:rsidP="009C471A">
      <w:pPr>
        <w:spacing w:before="100" w:beforeAutospacing="1" w:after="100" w:afterAutospacing="1"/>
        <w:rPr>
          <w:rFonts w:ascii="Arial" w:hAnsi="Arial" w:cs="Arial"/>
        </w:rPr>
      </w:pPr>
      <w:r w:rsidRPr="009C471A">
        <w:rPr>
          <w:rFonts w:ascii="Arial" w:hAnsi="Arial" w:cs="Arial"/>
        </w:rPr>
        <w:t xml:space="preserve">W </w:t>
      </w:r>
      <w:r>
        <w:rPr>
          <w:rFonts w:ascii="Arial" w:hAnsi="Arial" w:cs="Arial"/>
        </w:rPr>
        <w:t xml:space="preserve">istniejących halach do wynajęcia pozostało ponad </w:t>
      </w:r>
      <w:r w:rsidRPr="009C471A">
        <w:rPr>
          <w:rFonts w:ascii="Arial" w:hAnsi="Arial" w:cs="Arial"/>
        </w:rPr>
        <w:t>12 tys</w:t>
      </w:r>
      <w:r>
        <w:rPr>
          <w:rFonts w:ascii="Arial" w:hAnsi="Arial" w:cs="Arial"/>
        </w:rPr>
        <w:t>.</w:t>
      </w:r>
      <w:r w:rsidRPr="009C471A">
        <w:rPr>
          <w:rFonts w:ascii="Arial" w:hAnsi="Arial" w:cs="Arial"/>
        </w:rPr>
        <w:t xml:space="preserve"> mkw</w:t>
      </w:r>
      <w:r>
        <w:rPr>
          <w:rFonts w:ascii="Arial" w:hAnsi="Arial" w:cs="Arial"/>
        </w:rPr>
        <w:t>. powierzchni</w:t>
      </w:r>
      <w:r w:rsidR="00917CA8">
        <w:rPr>
          <w:rFonts w:ascii="Arial" w:hAnsi="Arial" w:cs="Arial"/>
        </w:rPr>
        <w:t xml:space="preserve"> co w połączeniu z rozbudową stawić będzie możliwość wynajęcia ponad </w:t>
      </w:r>
      <w:r w:rsidR="008A6C24">
        <w:rPr>
          <w:rFonts w:ascii="Arial" w:hAnsi="Arial" w:cs="Arial"/>
        </w:rPr>
        <w:t>37 </w:t>
      </w:r>
      <w:proofErr w:type="spellStart"/>
      <w:r w:rsidR="008A6C24">
        <w:rPr>
          <w:rFonts w:ascii="Arial" w:hAnsi="Arial" w:cs="Arial"/>
        </w:rPr>
        <w:t>tys</w:t>
      </w:r>
      <w:proofErr w:type="spellEnd"/>
      <w:r w:rsidR="008A6C24">
        <w:rPr>
          <w:rFonts w:ascii="Arial" w:hAnsi="Arial" w:cs="Arial"/>
        </w:rPr>
        <w:t xml:space="preserve"> mkw.</w:t>
      </w:r>
    </w:p>
    <w:p w14:paraId="501C84A9" w14:textId="2058AE5B" w:rsidR="00127228" w:rsidRPr="00FB2F21" w:rsidRDefault="001172B4" w:rsidP="00CC69EE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1C1E21"/>
          <w:lang w:eastAsia="pl-PL"/>
        </w:rPr>
      </w:pPr>
      <w:r w:rsidRPr="00CA4E8B">
        <w:rPr>
          <w:rFonts w:ascii="Arial" w:eastAsia="Times New Roman" w:hAnsi="Arial" w:cs="Arial"/>
          <w:i/>
          <w:iCs/>
          <w:color w:val="1C1E21"/>
          <w:lang w:eastAsia="pl-PL"/>
        </w:rPr>
        <w:t xml:space="preserve">– </w:t>
      </w:r>
      <w:r w:rsidR="00CA4E8B" w:rsidRPr="00CA4E8B">
        <w:rPr>
          <w:rFonts w:ascii="Arial" w:eastAsia="Times New Roman" w:hAnsi="Arial" w:cs="Arial"/>
          <w:i/>
          <w:iCs/>
          <w:color w:val="1C1E21"/>
          <w:lang w:eastAsia="pl-PL"/>
        </w:rPr>
        <w:t>Rozbudowa istniejącego centrum logistycznego do bardzo dobra wiadomość dla mieszkańców Gminy Syców. Komercjalizacja projektu pokazuje, że nasza lokalizacja jest bardzo atrakcyjna dla nowych inwestorów. Cieszę się z bardzo dobrej współpracy z firmą Hillwood. Jej namacalnym efektem są już nowe miejsca pracy oraz znaczące wpływy z podatków. Razem budujemy ofertę i klimat dla nowych inwestycji w Sycowie</w:t>
      </w:r>
      <w:r w:rsidR="000932E2" w:rsidRPr="00CA4E8B">
        <w:rPr>
          <w:rFonts w:ascii="Arial" w:eastAsia="Times New Roman" w:hAnsi="Arial" w:cs="Arial"/>
          <w:i/>
          <w:iCs/>
          <w:color w:val="1C1E21"/>
          <w:lang w:eastAsia="pl-PL"/>
        </w:rPr>
        <w:t xml:space="preserve"> </w:t>
      </w:r>
      <w:r w:rsidRPr="00CA4E8B">
        <w:rPr>
          <w:rFonts w:ascii="Arial" w:eastAsia="Times New Roman" w:hAnsi="Arial" w:cs="Arial"/>
          <w:color w:val="1C1E21"/>
          <w:lang w:eastAsia="pl-PL"/>
        </w:rPr>
        <w:t>– mów</w:t>
      </w:r>
      <w:r w:rsidR="000932E2" w:rsidRPr="00CA4E8B">
        <w:rPr>
          <w:rFonts w:ascii="Arial" w:eastAsia="Times New Roman" w:hAnsi="Arial" w:cs="Arial"/>
          <w:color w:val="1C1E21"/>
          <w:lang w:eastAsia="pl-PL"/>
        </w:rPr>
        <w:t>i</w:t>
      </w:r>
      <w:r w:rsidRPr="00CA4E8B">
        <w:rPr>
          <w:rFonts w:ascii="Arial" w:eastAsia="Times New Roman" w:hAnsi="Arial" w:cs="Arial"/>
          <w:color w:val="1C1E21"/>
          <w:lang w:eastAsia="pl-PL"/>
        </w:rPr>
        <w:t xml:space="preserve"> </w:t>
      </w:r>
      <w:r w:rsidR="008515BA" w:rsidRPr="00CA4E8B">
        <w:rPr>
          <w:rFonts w:ascii="Arial" w:eastAsia="Times New Roman" w:hAnsi="Arial" w:cs="Arial"/>
          <w:b/>
          <w:bCs/>
          <w:color w:val="1C1E21"/>
          <w:lang w:eastAsia="pl-PL"/>
        </w:rPr>
        <w:t>Dariusz Maniak</w:t>
      </w:r>
      <w:r w:rsidRPr="00CA4E8B">
        <w:rPr>
          <w:rFonts w:ascii="Arial" w:eastAsia="Times New Roman" w:hAnsi="Arial" w:cs="Arial"/>
          <w:b/>
          <w:bCs/>
          <w:color w:val="1C1E21"/>
          <w:lang w:eastAsia="pl-PL"/>
        </w:rPr>
        <w:t xml:space="preserve">, </w:t>
      </w:r>
      <w:r w:rsidR="008515BA" w:rsidRPr="00CA4E8B">
        <w:rPr>
          <w:rFonts w:ascii="Arial" w:eastAsia="Times New Roman" w:hAnsi="Arial" w:cs="Arial"/>
          <w:b/>
          <w:bCs/>
          <w:color w:val="1C1E21"/>
          <w:lang w:eastAsia="pl-PL"/>
        </w:rPr>
        <w:t>Burmistrz Miasta i Gminy Syców</w:t>
      </w:r>
      <w:r w:rsidRPr="00CA4E8B">
        <w:rPr>
          <w:rFonts w:ascii="Arial" w:eastAsia="Times New Roman" w:hAnsi="Arial" w:cs="Arial"/>
          <w:color w:val="1C1E21"/>
          <w:lang w:eastAsia="pl-PL"/>
        </w:rPr>
        <w:t>.</w:t>
      </w:r>
      <w:r w:rsidRPr="00FB2F21">
        <w:rPr>
          <w:rFonts w:ascii="Arial" w:eastAsia="Times New Roman" w:hAnsi="Arial" w:cs="Arial"/>
          <w:color w:val="1C1E21"/>
          <w:lang w:eastAsia="pl-PL"/>
        </w:rPr>
        <w:t xml:space="preserve"> </w:t>
      </w:r>
    </w:p>
    <w:p w14:paraId="64A91EB8" w14:textId="4DCDEB46" w:rsidR="009356C0" w:rsidRPr="00FB2F21" w:rsidRDefault="009356C0" w:rsidP="00CC69EE">
      <w:pPr>
        <w:shd w:val="clear" w:color="auto" w:fill="FFFFFF"/>
        <w:jc w:val="both"/>
        <w:rPr>
          <w:rFonts w:ascii="Arial" w:hAnsi="Arial" w:cs="Arial"/>
          <w:color w:val="222222"/>
        </w:rPr>
      </w:pPr>
      <w:r w:rsidRPr="00FB2F21">
        <w:rPr>
          <w:rFonts w:ascii="Arial" w:hAnsi="Arial" w:cs="Arial"/>
          <w:color w:val="000000"/>
        </w:rPr>
        <w:t> </w:t>
      </w:r>
    </w:p>
    <w:p w14:paraId="2AF8E1BB" w14:textId="28F87C2E" w:rsidR="00E36AC0" w:rsidRPr="00FB2F21" w:rsidRDefault="00E36AC0" w:rsidP="00CC69EE">
      <w:pPr>
        <w:jc w:val="both"/>
        <w:rPr>
          <w:rFonts w:ascii="Arial" w:hAnsi="Arial" w:cs="Arial"/>
          <w:iCs/>
        </w:rPr>
      </w:pPr>
    </w:p>
    <w:p w14:paraId="6D202ACD" w14:textId="5D80BD25" w:rsidR="00D00F0C" w:rsidRPr="00FB2F21" w:rsidRDefault="00D00F0C" w:rsidP="00CC69EE">
      <w:pPr>
        <w:jc w:val="both"/>
        <w:rPr>
          <w:rFonts w:ascii="Arial" w:hAnsi="Arial" w:cs="Arial"/>
        </w:rPr>
      </w:pPr>
      <w:r w:rsidRPr="00FB2F21">
        <w:rPr>
          <w:rFonts w:ascii="Arial" w:hAnsi="Arial" w:cs="Arial"/>
        </w:rPr>
        <w:t>***</w:t>
      </w:r>
    </w:p>
    <w:p w14:paraId="4E3D79A0" w14:textId="77777777" w:rsidR="00026A11" w:rsidRPr="00FB2F21" w:rsidRDefault="00026A11" w:rsidP="00CC69EE">
      <w:pPr>
        <w:jc w:val="both"/>
        <w:rPr>
          <w:rFonts w:ascii="Arial" w:hAnsi="Arial" w:cs="Arial"/>
          <w:b/>
        </w:rPr>
      </w:pPr>
      <w:r w:rsidRPr="00FB2F21">
        <w:rPr>
          <w:rFonts w:ascii="Arial" w:hAnsi="Arial" w:cs="Arial"/>
          <w:b/>
        </w:rPr>
        <w:t>Informacje o Hillwood</w:t>
      </w:r>
    </w:p>
    <w:p w14:paraId="72A1FB0D" w14:textId="5E1D9980" w:rsidR="00B672FC" w:rsidRDefault="00B672FC" w:rsidP="00B672FC">
      <w:pPr>
        <w:spacing w:after="0" w:line="240" w:lineRule="auto"/>
        <w:jc w:val="both"/>
        <w:rPr>
          <w:rFonts w:ascii="Arial" w:hAnsi="Arial" w:cs="Arial"/>
        </w:rPr>
      </w:pPr>
      <w:r w:rsidRPr="00B672FC">
        <w:rPr>
          <w:rFonts w:ascii="Arial" w:hAnsi="Arial" w:cs="Arial"/>
        </w:rPr>
        <w:t xml:space="preserve">Hillwood to jedna z wiodących globalnych firm z branży nieruchomości komercyjnych z ponad 30-letnim doświadczeniem w realizacji inwestycji w Europie i Ameryce Północnej. Na świecie firma dostarczyła ponad 23 mln mkw. powierzchni magazynowej, z czego w Polsce ponad 2 mln mkw. </w:t>
      </w:r>
    </w:p>
    <w:p w14:paraId="3096B7B7" w14:textId="77777777" w:rsidR="00B672FC" w:rsidRPr="00B672FC" w:rsidRDefault="00B672FC" w:rsidP="00B672FC">
      <w:pPr>
        <w:spacing w:after="0" w:line="240" w:lineRule="auto"/>
        <w:jc w:val="both"/>
        <w:rPr>
          <w:rFonts w:ascii="Arial" w:hAnsi="Arial" w:cs="Arial"/>
        </w:rPr>
      </w:pPr>
    </w:p>
    <w:p w14:paraId="65F9EAB2" w14:textId="77777777" w:rsidR="00B672FC" w:rsidRDefault="00B672FC" w:rsidP="00B672FC">
      <w:pPr>
        <w:spacing w:after="0" w:line="240" w:lineRule="auto"/>
        <w:jc w:val="both"/>
        <w:rPr>
          <w:rFonts w:ascii="Arial" w:hAnsi="Arial" w:cs="Arial"/>
        </w:rPr>
      </w:pPr>
      <w:r w:rsidRPr="00B672FC">
        <w:rPr>
          <w:rFonts w:ascii="Arial" w:hAnsi="Arial" w:cs="Arial"/>
        </w:rPr>
        <w:t>Na Polskim rynku Hillwood obecny jest od 2014 roku, budując nowoczesne centra logistyczne i przemysłowe na wynajem, również w formule BTS (szyte na miarę). Firma zajmuje się również akwizycjami i zarządzaniem nieruchomościami. Swoją działalność Hillwood Polska prowadzi na głównych rynkach magazynowych, takich jak Warszawa, Polska Centralna, Wrocław oraz Górny Śląsk, inwestując także w nowych, perspektywicznych lokalizacjach, jak Częstochowa, Kutno czy Świebodzin.</w:t>
      </w:r>
    </w:p>
    <w:p w14:paraId="0020E59E" w14:textId="77777777" w:rsidR="00B672FC" w:rsidRDefault="00B672FC" w:rsidP="00B672FC">
      <w:pPr>
        <w:spacing w:after="0" w:line="240" w:lineRule="auto"/>
        <w:jc w:val="both"/>
        <w:rPr>
          <w:rFonts w:ascii="Arial" w:hAnsi="Arial" w:cs="Arial"/>
        </w:rPr>
      </w:pPr>
    </w:p>
    <w:p w14:paraId="4E73754E" w14:textId="3FAD8DAC" w:rsidR="00026A11" w:rsidRPr="00FB2F21" w:rsidRDefault="00026A11" w:rsidP="00B672FC">
      <w:pPr>
        <w:spacing w:after="0" w:line="240" w:lineRule="auto"/>
        <w:jc w:val="both"/>
        <w:rPr>
          <w:rFonts w:ascii="Arial" w:hAnsi="Arial" w:cs="Arial"/>
          <w:b/>
          <w:bCs/>
          <w:color w:val="C00000"/>
        </w:rPr>
      </w:pPr>
      <w:r w:rsidRPr="00FB2F21">
        <w:rPr>
          <w:rFonts w:ascii="Arial" w:hAnsi="Arial" w:cs="Arial"/>
        </w:rPr>
        <w:t xml:space="preserve">Dodatkowe informacje na temat projektu Hillwood </w:t>
      </w:r>
      <w:r w:rsidR="003C65C1" w:rsidRPr="00FB2F21">
        <w:rPr>
          <w:rFonts w:ascii="Arial" w:hAnsi="Arial" w:cs="Arial"/>
        </w:rPr>
        <w:t>Syców</w:t>
      </w:r>
      <w:r w:rsidRPr="00FB2F21">
        <w:rPr>
          <w:rFonts w:ascii="Arial" w:hAnsi="Arial" w:cs="Arial"/>
        </w:rPr>
        <w:t xml:space="preserve"> dostępne są pod tym</w:t>
      </w:r>
      <w:r w:rsidR="008515BA" w:rsidRPr="00FB2F21">
        <w:rPr>
          <w:rFonts w:ascii="Arial" w:hAnsi="Arial" w:cs="Arial"/>
        </w:rPr>
        <w:t xml:space="preserve"> </w:t>
      </w:r>
      <w:hyperlink r:id="rId10" w:history="1">
        <w:r w:rsidR="008515BA" w:rsidRPr="00FB2F21">
          <w:rPr>
            <w:rStyle w:val="Hyperlink"/>
            <w:rFonts w:ascii="Arial" w:hAnsi="Arial" w:cs="Arial"/>
          </w:rPr>
          <w:t>adresem</w:t>
        </w:r>
      </w:hyperlink>
      <w:r w:rsidR="008515BA" w:rsidRPr="00FB2F21">
        <w:rPr>
          <w:rFonts w:ascii="Arial" w:hAnsi="Arial" w:cs="Arial"/>
        </w:rPr>
        <w:t>.</w:t>
      </w:r>
    </w:p>
    <w:p w14:paraId="3E6819F0" w14:textId="77777777" w:rsidR="00026A11" w:rsidRPr="00FB2F21" w:rsidRDefault="00026A11" w:rsidP="00CC69EE">
      <w:pPr>
        <w:spacing w:after="0" w:line="240" w:lineRule="auto"/>
        <w:jc w:val="both"/>
        <w:rPr>
          <w:rFonts w:ascii="Arial" w:hAnsi="Arial" w:cs="Arial"/>
        </w:rPr>
      </w:pPr>
      <w:r w:rsidRPr="00FB2F21">
        <w:rPr>
          <w:rFonts w:ascii="Arial" w:hAnsi="Arial" w:cs="Arial"/>
        </w:rPr>
        <w:t xml:space="preserve">Bieżące informacje na temat aktualnej oferty Hillwood Polska są dostępne pod tym </w:t>
      </w:r>
      <w:hyperlink r:id="rId11" w:anchor="utm_source=broszura_zbiorcza&amp;utm_medium=email_banner_5lat&amp;utm_campaign=nieruchomo%C5%9Bci" w:history="1">
        <w:r w:rsidRPr="00FB2F21">
          <w:rPr>
            <w:rStyle w:val="Hyperlink"/>
            <w:rFonts w:ascii="Arial" w:hAnsi="Arial" w:cs="Arial"/>
          </w:rPr>
          <w:t>adresem</w:t>
        </w:r>
      </w:hyperlink>
      <w:r w:rsidRPr="00FB2F21">
        <w:rPr>
          <w:rFonts w:ascii="Arial" w:hAnsi="Arial" w:cs="Arial"/>
        </w:rPr>
        <w:t>.</w:t>
      </w:r>
    </w:p>
    <w:p w14:paraId="3AB7D58B" w14:textId="77777777" w:rsidR="00026A11" w:rsidRPr="00FB2F21" w:rsidRDefault="00026A11" w:rsidP="006A7716">
      <w:pPr>
        <w:jc w:val="both"/>
        <w:rPr>
          <w:rFonts w:ascii="Arial" w:hAnsi="Arial" w:cs="Arial"/>
        </w:rPr>
      </w:pPr>
    </w:p>
    <w:p w14:paraId="398808AB" w14:textId="77777777" w:rsidR="00026A11" w:rsidRPr="00FB2F21" w:rsidRDefault="00026A11" w:rsidP="006A7716">
      <w:pPr>
        <w:spacing w:after="0" w:line="240" w:lineRule="auto"/>
        <w:jc w:val="both"/>
        <w:rPr>
          <w:rFonts w:ascii="Arial" w:hAnsi="Arial" w:cs="Arial"/>
          <w:b/>
        </w:rPr>
      </w:pPr>
      <w:r w:rsidRPr="00FB2F21">
        <w:rPr>
          <w:rFonts w:ascii="Arial" w:hAnsi="Arial" w:cs="Arial"/>
          <w:b/>
        </w:rPr>
        <w:t>Dodatkowych informacji udziela:</w:t>
      </w:r>
    </w:p>
    <w:p w14:paraId="32C1536D" w14:textId="77777777" w:rsidR="00026A11" w:rsidRPr="00FB2F21" w:rsidRDefault="00026A11" w:rsidP="006A7716">
      <w:pPr>
        <w:spacing w:after="0" w:line="240" w:lineRule="auto"/>
        <w:jc w:val="both"/>
        <w:rPr>
          <w:rFonts w:ascii="Arial" w:hAnsi="Arial" w:cs="Arial"/>
          <w:b/>
        </w:rPr>
      </w:pPr>
    </w:p>
    <w:tbl>
      <w:tblPr>
        <w:tblW w:w="9072" w:type="dxa"/>
        <w:tblLook w:val="00A0" w:firstRow="1" w:lastRow="0" w:firstColumn="1" w:lastColumn="0" w:noHBand="0" w:noVBand="0"/>
      </w:tblPr>
      <w:tblGrid>
        <w:gridCol w:w="5266"/>
        <w:gridCol w:w="3806"/>
      </w:tblGrid>
      <w:tr w:rsidR="00026A11" w:rsidRPr="00FB2F21" w14:paraId="6761DB4D" w14:textId="77777777" w:rsidTr="00703FDE">
        <w:tc>
          <w:tcPr>
            <w:tcW w:w="5266" w:type="dxa"/>
            <w:hideMark/>
          </w:tcPr>
          <w:p w14:paraId="3DAA4521" w14:textId="77777777" w:rsidR="00026A11" w:rsidRPr="00FB2F21" w:rsidRDefault="00026A11" w:rsidP="00E210C8">
            <w:pPr>
              <w:spacing w:after="0" w:line="240" w:lineRule="auto"/>
              <w:ind w:left="-105"/>
              <w:rPr>
                <w:rFonts w:ascii="Arial" w:hAnsi="Arial" w:cs="Arial"/>
                <w:lang w:val="en-US"/>
              </w:rPr>
            </w:pPr>
            <w:r w:rsidRPr="00FB2F21">
              <w:rPr>
                <w:rFonts w:ascii="Arial" w:hAnsi="Arial" w:cs="Arial"/>
                <w:lang w:val="en-US"/>
              </w:rPr>
              <w:t>Marta Kołodziejska</w:t>
            </w:r>
          </w:p>
          <w:p w14:paraId="214FEDC8" w14:textId="77777777" w:rsidR="00E210C8" w:rsidRPr="00FB2F21" w:rsidRDefault="00026A11" w:rsidP="00E210C8">
            <w:pPr>
              <w:spacing w:after="0" w:line="240" w:lineRule="auto"/>
              <w:ind w:left="-105"/>
              <w:rPr>
                <w:rFonts w:ascii="Arial" w:hAnsi="Arial" w:cs="Arial"/>
                <w:lang w:val="en-US"/>
              </w:rPr>
            </w:pPr>
            <w:r w:rsidRPr="00FB2F21">
              <w:rPr>
                <w:rFonts w:ascii="Arial" w:hAnsi="Arial" w:cs="Arial"/>
                <w:lang w:val="en-US"/>
              </w:rPr>
              <w:t xml:space="preserve">Marketing &amp; Communications Manager </w:t>
            </w:r>
          </w:p>
          <w:p w14:paraId="482AD63C" w14:textId="1CF9416F" w:rsidR="00026A11" w:rsidRPr="00FB2F21" w:rsidRDefault="00026A11" w:rsidP="00E210C8">
            <w:pPr>
              <w:spacing w:after="0" w:line="240" w:lineRule="auto"/>
              <w:ind w:left="-105"/>
              <w:rPr>
                <w:rFonts w:ascii="Arial" w:hAnsi="Arial" w:cs="Arial"/>
                <w:lang w:val="en-US"/>
              </w:rPr>
            </w:pPr>
            <w:r w:rsidRPr="00FB2F21">
              <w:rPr>
                <w:rFonts w:ascii="Arial" w:hAnsi="Arial" w:cs="Arial"/>
                <w:lang w:val="en-US"/>
              </w:rPr>
              <w:t>Hillwood</w:t>
            </w:r>
            <w:r w:rsidR="00E210C8" w:rsidRPr="00FB2F21">
              <w:rPr>
                <w:rFonts w:ascii="Arial" w:hAnsi="Arial" w:cs="Arial"/>
                <w:lang w:val="en-US"/>
              </w:rPr>
              <w:t xml:space="preserve"> </w:t>
            </w:r>
            <w:r w:rsidRPr="00FB2F21">
              <w:rPr>
                <w:rFonts w:ascii="Arial" w:hAnsi="Arial" w:cs="Arial"/>
                <w:lang w:val="en-US"/>
              </w:rPr>
              <w:t>Polska</w:t>
            </w:r>
          </w:p>
          <w:p w14:paraId="2E698E12" w14:textId="77777777" w:rsidR="00026A11" w:rsidRPr="00FB2F21" w:rsidRDefault="00026A11" w:rsidP="00E210C8">
            <w:pPr>
              <w:spacing w:after="0" w:line="240" w:lineRule="auto"/>
              <w:ind w:left="-105"/>
              <w:rPr>
                <w:rFonts w:ascii="Arial" w:hAnsi="Arial" w:cs="Arial"/>
              </w:rPr>
            </w:pPr>
            <w:r w:rsidRPr="00FB2F21">
              <w:rPr>
                <w:rFonts w:ascii="Arial" w:hAnsi="Arial" w:cs="Arial"/>
              </w:rPr>
              <w:t>+48 603 391 191</w:t>
            </w:r>
          </w:p>
          <w:p w14:paraId="227C0CF3" w14:textId="77777777" w:rsidR="00026A11" w:rsidRPr="00FB2F21" w:rsidRDefault="00000000" w:rsidP="00E210C8">
            <w:pPr>
              <w:spacing w:after="0" w:line="240" w:lineRule="auto"/>
              <w:ind w:left="-105"/>
              <w:rPr>
                <w:rFonts w:ascii="Arial" w:hAnsi="Arial" w:cs="Arial"/>
              </w:rPr>
            </w:pPr>
            <w:hyperlink r:id="rId12" w:history="1">
              <w:r w:rsidR="00026A11" w:rsidRPr="00FB2F21">
                <w:rPr>
                  <w:rStyle w:val="czeinternetowe"/>
                  <w:rFonts w:ascii="Arial" w:hAnsi="Arial" w:cs="Arial"/>
                </w:rPr>
                <w:t>marta.kolodziejska@hillwood.com</w:t>
              </w:r>
            </w:hyperlink>
          </w:p>
        </w:tc>
        <w:tc>
          <w:tcPr>
            <w:tcW w:w="3806" w:type="dxa"/>
            <w:hideMark/>
          </w:tcPr>
          <w:p w14:paraId="0C0999E7" w14:textId="77777777" w:rsidR="00026A11" w:rsidRPr="00FB2F21" w:rsidRDefault="00026A11" w:rsidP="00E210C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30271581" w14:textId="77777777" w:rsidR="00026A11" w:rsidRPr="00FB2F21" w:rsidRDefault="00026A11" w:rsidP="00E210C8">
      <w:pPr>
        <w:rPr>
          <w:rFonts w:ascii="Arial" w:hAnsi="Arial" w:cs="Arial"/>
        </w:rPr>
      </w:pPr>
    </w:p>
    <w:p w14:paraId="3AFDB059" w14:textId="6F40985A" w:rsidR="00F333C6" w:rsidRPr="00FB2F21" w:rsidRDefault="00F333C6" w:rsidP="006A7716">
      <w:pPr>
        <w:jc w:val="both"/>
        <w:rPr>
          <w:rFonts w:ascii="Arial" w:hAnsi="Arial" w:cs="Arial"/>
        </w:rPr>
      </w:pPr>
    </w:p>
    <w:sectPr w:rsidR="00F333C6" w:rsidRPr="00FB2F21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705FB" w14:textId="77777777" w:rsidR="00412D87" w:rsidRDefault="00412D87" w:rsidP="00D00F0C">
      <w:pPr>
        <w:spacing w:after="0" w:line="240" w:lineRule="auto"/>
      </w:pPr>
      <w:r>
        <w:separator/>
      </w:r>
    </w:p>
  </w:endnote>
  <w:endnote w:type="continuationSeparator" w:id="0">
    <w:p w14:paraId="54C3F162" w14:textId="77777777" w:rsidR="00412D87" w:rsidRDefault="00412D87" w:rsidP="00D00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85009" w14:textId="3DA87D2B" w:rsidR="00D00F0C" w:rsidRDefault="00D00F0C" w:rsidP="00D00F0C">
    <w:pPr>
      <w:pStyle w:val="Stopka1"/>
      <w:jc w:val="center"/>
    </w:pPr>
    <w:r>
      <w:rPr>
        <w:rFonts w:ascii="Arial" w:hAnsi="Arial" w:cs="Arial"/>
        <w:color w:val="000000"/>
        <w:sz w:val="20"/>
        <w:szCs w:val="20"/>
      </w:rPr>
      <w:t xml:space="preserve">Hillwood Polska Sp. z o.o.| ul. </w:t>
    </w:r>
    <w:r w:rsidR="008A2A78">
      <w:rPr>
        <w:rFonts w:ascii="Arial" w:hAnsi="Arial" w:cs="Arial"/>
        <w:color w:val="000000"/>
        <w:sz w:val="20"/>
        <w:szCs w:val="20"/>
      </w:rPr>
      <w:t>Twarda 2</w:t>
    </w:r>
    <w:r>
      <w:rPr>
        <w:rFonts w:ascii="Arial" w:hAnsi="Arial" w:cs="Arial"/>
        <w:color w:val="000000"/>
        <w:sz w:val="20"/>
        <w:szCs w:val="20"/>
      </w:rPr>
      <w:t xml:space="preserve">, </w:t>
    </w:r>
    <w:r>
      <w:rPr>
        <w:rFonts w:ascii="Arial" w:hAnsi="Arial" w:cs="Arial"/>
        <w:color w:val="000000"/>
        <w:sz w:val="20"/>
        <w:szCs w:val="20"/>
        <w:shd w:val="clear" w:color="auto" w:fill="FFFFFF"/>
      </w:rPr>
      <w:t>00-</w:t>
    </w:r>
    <w:r w:rsidR="008A2A78">
      <w:rPr>
        <w:rFonts w:ascii="Arial" w:hAnsi="Arial" w:cs="Arial"/>
        <w:color w:val="000000"/>
        <w:sz w:val="20"/>
        <w:szCs w:val="20"/>
        <w:shd w:val="clear" w:color="auto" w:fill="FFFFFF"/>
      </w:rPr>
      <w:t>105</w:t>
    </w:r>
    <w:r>
      <w:rPr>
        <w:rFonts w:ascii="Arial" w:hAnsi="Arial" w:cs="Arial"/>
        <w:color w:val="000000"/>
        <w:sz w:val="20"/>
        <w:szCs w:val="20"/>
        <w:shd w:val="clear" w:color="auto" w:fill="FFFFFF"/>
      </w:rPr>
      <w:t xml:space="preserve"> Warszawa | </w:t>
    </w:r>
    <w:hyperlink r:id="rId1" w:history="1">
      <w:r>
        <w:rPr>
          <w:rStyle w:val="czeinternetowe"/>
          <w:rFonts w:ascii="Arial" w:hAnsi="Arial" w:cs="Arial"/>
          <w:sz w:val="20"/>
          <w:szCs w:val="20"/>
          <w:shd w:val="clear" w:color="auto" w:fill="FFFFFF"/>
        </w:rPr>
        <w:t>www.hillwood.pl</w:t>
      </w:r>
    </w:hyperlink>
    <w:r>
      <w:rPr>
        <w:rFonts w:ascii="Arial" w:hAnsi="Arial" w:cs="Arial"/>
        <w:color w:val="545454"/>
        <w:sz w:val="20"/>
        <w:szCs w:val="20"/>
        <w:shd w:val="clear" w:color="auto" w:fill="FFFFFF"/>
      </w:rPr>
      <w:t xml:space="preserve"> </w:t>
    </w:r>
    <w:hyperlink r:id="rId2" w:history="1">
      <w:r>
        <w:rPr>
          <w:rStyle w:val="czeinternetowe"/>
          <w:rFonts w:ascii="Arial" w:hAnsi="Arial" w:cs="Arial"/>
          <w:sz w:val="20"/>
          <w:szCs w:val="20"/>
          <w:shd w:val="clear" w:color="auto" w:fill="FFFFFF"/>
        </w:rPr>
        <w:t>poland@hillwood.com</w:t>
      </w:r>
    </w:hyperlink>
    <w:r>
      <w:rPr>
        <w:rFonts w:ascii="Arial" w:hAnsi="Arial" w:cs="Arial"/>
        <w:color w:val="000000"/>
        <w:sz w:val="20"/>
        <w:szCs w:val="20"/>
        <w:shd w:val="clear" w:color="auto" w:fill="FFFFFF"/>
      </w:rPr>
      <w:t xml:space="preserve"> | NIP: 5272696610 | KRS: 0000467928</w:t>
    </w:r>
  </w:p>
  <w:p w14:paraId="4F984B8F" w14:textId="77777777" w:rsidR="00D00F0C" w:rsidRDefault="00D00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789BD" w14:textId="77777777" w:rsidR="00412D87" w:rsidRDefault="00412D87" w:rsidP="00D00F0C">
      <w:pPr>
        <w:spacing w:after="0" w:line="240" w:lineRule="auto"/>
      </w:pPr>
      <w:r>
        <w:separator/>
      </w:r>
    </w:p>
  </w:footnote>
  <w:footnote w:type="continuationSeparator" w:id="0">
    <w:p w14:paraId="02017FAB" w14:textId="77777777" w:rsidR="00412D87" w:rsidRDefault="00412D87" w:rsidP="00D00F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C1652" w14:textId="1C00A49F" w:rsidR="00D00F0C" w:rsidRDefault="00D00F0C" w:rsidP="00D00F0C">
    <w:pPr>
      <w:pStyle w:val="Header"/>
      <w:jc w:val="center"/>
    </w:pPr>
    <w:r>
      <w:rPr>
        <w:noProof/>
        <w:lang w:eastAsia="pl-PL"/>
      </w:rPr>
      <w:drawing>
        <wp:inline distT="0" distB="0" distL="0" distR="0" wp14:anchorId="5FB8226E" wp14:editId="360DB86B">
          <wp:extent cx="2609850" cy="923925"/>
          <wp:effectExtent l="0" t="0" r="0" b="9525"/>
          <wp:docPr id="2" name="Obraz 2" descr="Znalezione obrazy dla zapytania Hillwoo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lezione obrazy dla zapytania Hillwoo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34D6B"/>
    <w:multiLevelType w:val="hybridMultilevel"/>
    <w:tmpl w:val="46FC7D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B747D2"/>
    <w:multiLevelType w:val="multilevel"/>
    <w:tmpl w:val="219A9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84578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00247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M2NDMyMbA0NTdQ0lEKTi0uzszPAykwrgUAKFzFhywAAAA="/>
  </w:docVars>
  <w:rsids>
    <w:rsidRoot w:val="00F333C6"/>
    <w:rsid w:val="000021AB"/>
    <w:rsid w:val="00011973"/>
    <w:rsid w:val="00013FA8"/>
    <w:rsid w:val="00026A11"/>
    <w:rsid w:val="00032F1C"/>
    <w:rsid w:val="00044C90"/>
    <w:rsid w:val="0006187F"/>
    <w:rsid w:val="0006397E"/>
    <w:rsid w:val="0009026A"/>
    <w:rsid w:val="000932E2"/>
    <w:rsid w:val="000A200B"/>
    <w:rsid w:val="000B3878"/>
    <w:rsid w:val="000B38D3"/>
    <w:rsid w:val="000B4A51"/>
    <w:rsid w:val="000B5AEF"/>
    <w:rsid w:val="000C224B"/>
    <w:rsid w:val="000D1DD7"/>
    <w:rsid w:val="000E1E58"/>
    <w:rsid w:val="000E6A18"/>
    <w:rsid w:val="000E77BB"/>
    <w:rsid w:val="000F3FC9"/>
    <w:rsid w:val="000F60CA"/>
    <w:rsid w:val="00107AB5"/>
    <w:rsid w:val="00113AAF"/>
    <w:rsid w:val="001172B4"/>
    <w:rsid w:val="0012027E"/>
    <w:rsid w:val="00121F98"/>
    <w:rsid w:val="00127228"/>
    <w:rsid w:val="001451CB"/>
    <w:rsid w:val="0015519D"/>
    <w:rsid w:val="0019273A"/>
    <w:rsid w:val="001B10F3"/>
    <w:rsid w:val="001E1CFE"/>
    <w:rsid w:val="001E45A4"/>
    <w:rsid w:val="001E4736"/>
    <w:rsid w:val="001E6BD2"/>
    <w:rsid w:val="00204128"/>
    <w:rsid w:val="00204BDD"/>
    <w:rsid w:val="00207CB6"/>
    <w:rsid w:val="002156F5"/>
    <w:rsid w:val="002160B3"/>
    <w:rsid w:val="00216984"/>
    <w:rsid w:val="00222A1F"/>
    <w:rsid w:val="002251EF"/>
    <w:rsid w:val="00237DE5"/>
    <w:rsid w:val="00243390"/>
    <w:rsid w:val="0024609B"/>
    <w:rsid w:val="0026147D"/>
    <w:rsid w:val="00264BDC"/>
    <w:rsid w:val="00284EE8"/>
    <w:rsid w:val="002A13D1"/>
    <w:rsid w:val="002B2049"/>
    <w:rsid w:val="002B695D"/>
    <w:rsid w:val="002B6D91"/>
    <w:rsid w:val="002C7C43"/>
    <w:rsid w:val="002D1E73"/>
    <w:rsid w:val="002E7EC7"/>
    <w:rsid w:val="002F79D4"/>
    <w:rsid w:val="00304F00"/>
    <w:rsid w:val="00337DBB"/>
    <w:rsid w:val="00355B79"/>
    <w:rsid w:val="00355D96"/>
    <w:rsid w:val="00364C81"/>
    <w:rsid w:val="003652C3"/>
    <w:rsid w:val="0038083A"/>
    <w:rsid w:val="00386375"/>
    <w:rsid w:val="0039023A"/>
    <w:rsid w:val="0039307F"/>
    <w:rsid w:val="003C65C1"/>
    <w:rsid w:val="003D3648"/>
    <w:rsid w:val="003D6F14"/>
    <w:rsid w:val="003E3A30"/>
    <w:rsid w:val="003E4C35"/>
    <w:rsid w:val="00412D87"/>
    <w:rsid w:val="0042622E"/>
    <w:rsid w:val="00450733"/>
    <w:rsid w:val="0045447B"/>
    <w:rsid w:val="00462347"/>
    <w:rsid w:val="0046251B"/>
    <w:rsid w:val="00467A56"/>
    <w:rsid w:val="00473CF8"/>
    <w:rsid w:val="00474C1E"/>
    <w:rsid w:val="00485023"/>
    <w:rsid w:val="00490B7B"/>
    <w:rsid w:val="004A39CE"/>
    <w:rsid w:val="004C0430"/>
    <w:rsid w:val="004C3CE4"/>
    <w:rsid w:val="004D1A4B"/>
    <w:rsid w:val="004D3682"/>
    <w:rsid w:val="004E5EA7"/>
    <w:rsid w:val="00501581"/>
    <w:rsid w:val="00501C3D"/>
    <w:rsid w:val="00511FEB"/>
    <w:rsid w:val="005231EC"/>
    <w:rsid w:val="00525F22"/>
    <w:rsid w:val="005275D5"/>
    <w:rsid w:val="005410A1"/>
    <w:rsid w:val="00544629"/>
    <w:rsid w:val="00555983"/>
    <w:rsid w:val="00562B94"/>
    <w:rsid w:val="005748E8"/>
    <w:rsid w:val="005802CF"/>
    <w:rsid w:val="00580B5C"/>
    <w:rsid w:val="00592163"/>
    <w:rsid w:val="005C6645"/>
    <w:rsid w:val="005E02F8"/>
    <w:rsid w:val="005E2ED3"/>
    <w:rsid w:val="005E3DDA"/>
    <w:rsid w:val="005F2CD8"/>
    <w:rsid w:val="005F3D1B"/>
    <w:rsid w:val="005F5269"/>
    <w:rsid w:val="005F6139"/>
    <w:rsid w:val="005F796A"/>
    <w:rsid w:val="0060160E"/>
    <w:rsid w:val="00613B00"/>
    <w:rsid w:val="006255BA"/>
    <w:rsid w:val="006273A5"/>
    <w:rsid w:val="006345B4"/>
    <w:rsid w:val="006365FF"/>
    <w:rsid w:val="00647D38"/>
    <w:rsid w:val="006514E0"/>
    <w:rsid w:val="00653384"/>
    <w:rsid w:val="00667BA8"/>
    <w:rsid w:val="006766B9"/>
    <w:rsid w:val="0068434E"/>
    <w:rsid w:val="006865CA"/>
    <w:rsid w:val="00690577"/>
    <w:rsid w:val="0069385A"/>
    <w:rsid w:val="006948F9"/>
    <w:rsid w:val="006A0491"/>
    <w:rsid w:val="006A7716"/>
    <w:rsid w:val="006B3CD8"/>
    <w:rsid w:val="006C1914"/>
    <w:rsid w:val="006C2BCF"/>
    <w:rsid w:val="006C3B17"/>
    <w:rsid w:val="006D1FC4"/>
    <w:rsid w:val="006D33A6"/>
    <w:rsid w:val="006D5BE6"/>
    <w:rsid w:val="006D7F03"/>
    <w:rsid w:val="0070033E"/>
    <w:rsid w:val="00703FDE"/>
    <w:rsid w:val="00704322"/>
    <w:rsid w:val="007070E3"/>
    <w:rsid w:val="007205CE"/>
    <w:rsid w:val="00724ED2"/>
    <w:rsid w:val="00727990"/>
    <w:rsid w:val="007356C5"/>
    <w:rsid w:val="007368F8"/>
    <w:rsid w:val="007503C9"/>
    <w:rsid w:val="00750997"/>
    <w:rsid w:val="007517E2"/>
    <w:rsid w:val="007555DC"/>
    <w:rsid w:val="00757E4A"/>
    <w:rsid w:val="0076436A"/>
    <w:rsid w:val="00790DD7"/>
    <w:rsid w:val="00793F8F"/>
    <w:rsid w:val="007A3D4C"/>
    <w:rsid w:val="007C53CC"/>
    <w:rsid w:val="007D42C5"/>
    <w:rsid w:val="007D5847"/>
    <w:rsid w:val="007E0BB2"/>
    <w:rsid w:val="007E7F3A"/>
    <w:rsid w:val="007F0B85"/>
    <w:rsid w:val="00803F01"/>
    <w:rsid w:val="00805283"/>
    <w:rsid w:val="00807A5E"/>
    <w:rsid w:val="00813A69"/>
    <w:rsid w:val="00834149"/>
    <w:rsid w:val="00842047"/>
    <w:rsid w:val="008515BA"/>
    <w:rsid w:val="00851CB1"/>
    <w:rsid w:val="00856D63"/>
    <w:rsid w:val="00861C4F"/>
    <w:rsid w:val="008750F8"/>
    <w:rsid w:val="008A2A78"/>
    <w:rsid w:val="008A6C24"/>
    <w:rsid w:val="008B2F65"/>
    <w:rsid w:val="008C4085"/>
    <w:rsid w:val="008C66A4"/>
    <w:rsid w:val="008C6765"/>
    <w:rsid w:val="008E42E1"/>
    <w:rsid w:val="008E4D3E"/>
    <w:rsid w:val="008F3BF4"/>
    <w:rsid w:val="008F46D6"/>
    <w:rsid w:val="008F6CB2"/>
    <w:rsid w:val="0090276D"/>
    <w:rsid w:val="009164CD"/>
    <w:rsid w:val="00917CA8"/>
    <w:rsid w:val="00930E2E"/>
    <w:rsid w:val="00931922"/>
    <w:rsid w:val="009356C0"/>
    <w:rsid w:val="00935AB9"/>
    <w:rsid w:val="009374B2"/>
    <w:rsid w:val="009432AE"/>
    <w:rsid w:val="0094409F"/>
    <w:rsid w:val="00944997"/>
    <w:rsid w:val="00944CA4"/>
    <w:rsid w:val="0095052E"/>
    <w:rsid w:val="0096017A"/>
    <w:rsid w:val="0096442E"/>
    <w:rsid w:val="00964E20"/>
    <w:rsid w:val="0097265F"/>
    <w:rsid w:val="00993F61"/>
    <w:rsid w:val="009A16B2"/>
    <w:rsid w:val="009A46D5"/>
    <w:rsid w:val="009B5234"/>
    <w:rsid w:val="009C3DC5"/>
    <w:rsid w:val="009C471A"/>
    <w:rsid w:val="009D615C"/>
    <w:rsid w:val="009E35E5"/>
    <w:rsid w:val="00A01864"/>
    <w:rsid w:val="00A0417E"/>
    <w:rsid w:val="00A11D91"/>
    <w:rsid w:val="00A24A0D"/>
    <w:rsid w:val="00A32B00"/>
    <w:rsid w:val="00A40D7A"/>
    <w:rsid w:val="00A437EB"/>
    <w:rsid w:val="00A6139E"/>
    <w:rsid w:val="00A65C8D"/>
    <w:rsid w:val="00A70959"/>
    <w:rsid w:val="00A82E90"/>
    <w:rsid w:val="00A857BC"/>
    <w:rsid w:val="00AA3FD5"/>
    <w:rsid w:val="00AB12F6"/>
    <w:rsid w:val="00AB16D9"/>
    <w:rsid w:val="00AB75D9"/>
    <w:rsid w:val="00AC14AB"/>
    <w:rsid w:val="00AC45FB"/>
    <w:rsid w:val="00AE0E62"/>
    <w:rsid w:val="00AE40F4"/>
    <w:rsid w:val="00AF198D"/>
    <w:rsid w:val="00AF3051"/>
    <w:rsid w:val="00B02BFF"/>
    <w:rsid w:val="00B15028"/>
    <w:rsid w:val="00B175A7"/>
    <w:rsid w:val="00B17AFD"/>
    <w:rsid w:val="00B21C24"/>
    <w:rsid w:val="00B3074E"/>
    <w:rsid w:val="00B3494A"/>
    <w:rsid w:val="00B3528B"/>
    <w:rsid w:val="00B36476"/>
    <w:rsid w:val="00B40890"/>
    <w:rsid w:val="00B425BC"/>
    <w:rsid w:val="00B44E58"/>
    <w:rsid w:val="00B672FC"/>
    <w:rsid w:val="00B67DEB"/>
    <w:rsid w:val="00B93006"/>
    <w:rsid w:val="00BA34CB"/>
    <w:rsid w:val="00BA3F0C"/>
    <w:rsid w:val="00BB1447"/>
    <w:rsid w:val="00BB38E0"/>
    <w:rsid w:val="00BC120A"/>
    <w:rsid w:val="00BD0773"/>
    <w:rsid w:val="00BD0F1B"/>
    <w:rsid w:val="00C0107B"/>
    <w:rsid w:val="00C01483"/>
    <w:rsid w:val="00C04A23"/>
    <w:rsid w:val="00C12FFF"/>
    <w:rsid w:val="00C406B0"/>
    <w:rsid w:val="00C45F74"/>
    <w:rsid w:val="00C61884"/>
    <w:rsid w:val="00C77533"/>
    <w:rsid w:val="00C814CB"/>
    <w:rsid w:val="00C82A9C"/>
    <w:rsid w:val="00C93303"/>
    <w:rsid w:val="00CA4E8B"/>
    <w:rsid w:val="00CA4EC4"/>
    <w:rsid w:val="00CB0F59"/>
    <w:rsid w:val="00CB55ED"/>
    <w:rsid w:val="00CC2A1A"/>
    <w:rsid w:val="00CC315B"/>
    <w:rsid w:val="00CC3D75"/>
    <w:rsid w:val="00CC69EE"/>
    <w:rsid w:val="00CC6DB5"/>
    <w:rsid w:val="00CD349A"/>
    <w:rsid w:val="00CD3A5C"/>
    <w:rsid w:val="00CD6D9F"/>
    <w:rsid w:val="00CE0E88"/>
    <w:rsid w:val="00CE2FE0"/>
    <w:rsid w:val="00CE52C3"/>
    <w:rsid w:val="00CF7376"/>
    <w:rsid w:val="00D00F0C"/>
    <w:rsid w:val="00D01052"/>
    <w:rsid w:val="00D2039B"/>
    <w:rsid w:val="00D25AE8"/>
    <w:rsid w:val="00D265D5"/>
    <w:rsid w:val="00D6676E"/>
    <w:rsid w:val="00D810C7"/>
    <w:rsid w:val="00D8613F"/>
    <w:rsid w:val="00D96658"/>
    <w:rsid w:val="00D96F05"/>
    <w:rsid w:val="00DA4667"/>
    <w:rsid w:val="00DA6EC9"/>
    <w:rsid w:val="00DB0EFD"/>
    <w:rsid w:val="00DC5A73"/>
    <w:rsid w:val="00DD7C1A"/>
    <w:rsid w:val="00DE04D9"/>
    <w:rsid w:val="00DE4813"/>
    <w:rsid w:val="00DE7AAA"/>
    <w:rsid w:val="00E13D92"/>
    <w:rsid w:val="00E14408"/>
    <w:rsid w:val="00E152A5"/>
    <w:rsid w:val="00E210C8"/>
    <w:rsid w:val="00E24535"/>
    <w:rsid w:val="00E265B4"/>
    <w:rsid w:val="00E328CD"/>
    <w:rsid w:val="00E3349C"/>
    <w:rsid w:val="00E36AC0"/>
    <w:rsid w:val="00E40A53"/>
    <w:rsid w:val="00E422E7"/>
    <w:rsid w:val="00E50434"/>
    <w:rsid w:val="00E50BF6"/>
    <w:rsid w:val="00E602E8"/>
    <w:rsid w:val="00E81EF3"/>
    <w:rsid w:val="00E8501D"/>
    <w:rsid w:val="00E96305"/>
    <w:rsid w:val="00EA3781"/>
    <w:rsid w:val="00EB20C6"/>
    <w:rsid w:val="00EB7746"/>
    <w:rsid w:val="00EC46A4"/>
    <w:rsid w:val="00EC5D11"/>
    <w:rsid w:val="00EC67D3"/>
    <w:rsid w:val="00ED168E"/>
    <w:rsid w:val="00ED3494"/>
    <w:rsid w:val="00EE3189"/>
    <w:rsid w:val="00EF67FB"/>
    <w:rsid w:val="00F00967"/>
    <w:rsid w:val="00F1345E"/>
    <w:rsid w:val="00F20AFD"/>
    <w:rsid w:val="00F333C6"/>
    <w:rsid w:val="00F3527B"/>
    <w:rsid w:val="00F37C67"/>
    <w:rsid w:val="00F434DC"/>
    <w:rsid w:val="00F4645A"/>
    <w:rsid w:val="00F46D7C"/>
    <w:rsid w:val="00F5329C"/>
    <w:rsid w:val="00F54BA1"/>
    <w:rsid w:val="00F562AC"/>
    <w:rsid w:val="00F70541"/>
    <w:rsid w:val="00F730B8"/>
    <w:rsid w:val="00FB094F"/>
    <w:rsid w:val="00FB2F21"/>
    <w:rsid w:val="00FC27EC"/>
    <w:rsid w:val="00FC2E23"/>
    <w:rsid w:val="00FD210D"/>
    <w:rsid w:val="00FD6B68"/>
    <w:rsid w:val="00FF7169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23A62A"/>
  <w15:docId w15:val="{1C0741F2-0FF4-4952-924A-B34B420B1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3C6"/>
    <w:pPr>
      <w:spacing w:after="0" w:line="240" w:lineRule="auto"/>
      <w:ind w:left="720"/>
    </w:pPr>
    <w:rPr>
      <w:rFonts w:ascii="Calibri" w:hAnsi="Calibri" w:cs="Calibri"/>
      <w:lang w:eastAsia="pl-PL"/>
    </w:rPr>
  </w:style>
  <w:style w:type="character" w:styleId="Strong">
    <w:name w:val="Strong"/>
    <w:basedOn w:val="DefaultParagraphFont"/>
    <w:uiPriority w:val="22"/>
    <w:qFormat/>
    <w:rsid w:val="00F3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5E02F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322"/>
    <w:rPr>
      <w:color w:val="954F72" w:themeColor="followedHyperlink"/>
      <w:u w:val="single"/>
    </w:rPr>
  </w:style>
  <w:style w:type="character" w:customStyle="1" w:styleId="czeinternetowe">
    <w:name w:val="Łącze internetowe"/>
    <w:basedOn w:val="DefaultParagraphFont"/>
    <w:rsid w:val="00D00F0C"/>
    <w:rPr>
      <w:rFonts w:ascii="Times New Roman" w:hAnsi="Times New Roman" w:cs="Times New Roman" w:hint="default"/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0F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F0C"/>
  </w:style>
  <w:style w:type="paragraph" w:styleId="Footer">
    <w:name w:val="footer"/>
    <w:basedOn w:val="Normal"/>
    <w:link w:val="FooterChar"/>
    <w:uiPriority w:val="99"/>
    <w:unhideWhenUsed/>
    <w:rsid w:val="00D00F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F0C"/>
  </w:style>
  <w:style w:type="paragraph" w:customStyle="1" w:styleId="Stopka1">
    <w:name w:val="Stopka1"/>
    <w:basedOn w:val="Normal"/>
    <w:semiHidden/>
    <w:rsid w:val="00D00F0C"/>
    <w:pPr>
      <w:tabs>
        <w:tab w:val="center" w:pos="4536"/>
        <w:tab w:val="right" w:pos="9072"/>
      </w:tabs>
      <w:suppressAutoHyphens/>
      <w:spacing w:after="0" w:line="240" w:lineRule="auto"/>
    </w:pPr>
    <w:rPr>
      <w:rFonts w:ascii="Calibri" w:eastAsia="MS Mincho" w:hAnsi="Calibri" w:cs="Calibri"/>
      <w:color w:val="00000A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113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3A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3A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A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A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AAF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4462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462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4462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ED3494"/>
    <w:rPr>
      <w:color w:val="605E5C"/>
      <w:shd w:val="clear" w:color="auto" w:fill="E1DFDD"/>
    </w:rPr>
  </w:style>
  <w:style w:type="paragraph" w:customStyle="1" w:styleId="m-6672300752591259132msolistparagraph">
    <w:name w:val="m_-6672300752591259132msolistparagraph"/>
    <w:basedOn w:val="Normal"/>
    <w:rsid w:val="00C010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Web">
    <w:name w:val="Normal (Web)"/>
    <w:basedOn w:val="Normal"/>
    <w:uiPriority w:val="99"/>
    <w:semiHidden/>
    <w:unhideWhenUsed/>
    <w:rsid w:val="00E422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Emphasis">
    <w:name w:val="Emphasis"/>
    <w:basedOn w:val="DefaultParagraphFont"/>
    <w:uiPriority w:val="20"/>
    <w:qFormat/>
    <w:rsid w:val="00724E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0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28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5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3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53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74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5842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934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5400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3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arta.kolodziejska@hillwood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e-hillwood.com/properties_pl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-hillwood.com/brochures/sycow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oland@hillwood.com" TargetMode="External"/><Relationship Id="rId1" Type="http://schemas.openxmlformats.org/officeDocument/2006/relationships/hyperlink" Target="http://www.hillwood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96A26203B4194A92C50CFE3F641A44" ma:contentTypeVersion="7" ma:contentTypeDescription="Create a new document." ma:contentTypeScope="" ma:versionID="7c7ee1a636a8b2f414618c3abcfc7937">
  <xsd:schema xmlns:xsd="http://www.w3.org/2001/XMLSchema" xmlns:xs="http://www.w3.org/2001/XMLSchema" xmlns:p="http://schemas.microsoft.com/office/2006/metadata/properties" xmlns:ns3="6e5394c6-5941-4ba0-936b-70ac93d1aa9a" targetNamespace="http://schemas.microsoft.com/office/2006/metadata/properties" ma:root="true" ma:fieldsID="0561c71ff6137476934d1551df2802ca" ns3:_="">
    <xsd:import namespace="6e5394c6-5941-4ba0-936b-70ac93d1aa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394c6-5941-4ba0-936b-70ac93d1aa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47832B-CC9F-478B-B911-C2324B7D2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394c6-5941-4ba0-936b-70ac93d1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D5716F-7EAF-4D70-9154-4C47F1223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5ADC3-5AFF-4199-A9E0-23CE5B6388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Tesla</dc:creator>
  <cp:keywords/>
  <dc:description/>
  <cp:lastModifiedBy>Kolodziejska, Marta</cp:lastModifiedBy>
  <cp:revision>3</cp:revision>
  <dcterms:created xsi:type="dcterms:W3CDTF">2023-02-23T11:05:00Z</dcterms:created>
  <dcterms:modified xsi:type="dcterms:W3CDTF">2023-02-2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96A26203B4194A92C50CFE3F641A44</vt:lpwstr>
  </property>
</Properties>
</file>